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D921E2" w14:textId="77777777" w:rsidR="005700FE" w:rsidRDefault="00000000">
      <w:pPr>
        <w:pStyle w:val="1"/>
      </w:pPr>
      <w:bookmarkStart w:id="0" w:name="要求"/>
      <w:r>
        <w:t>要求</w:t>
      </w:r>
      <w:r>
        <w:t xml:space="preserve"> </w:t>
      </w:r>
    </w:p>
    <w:bookmarkStart w:id="1" w:name="Xd500168bcd301193e7d4f6303c9d4f5714e900a"/>
    <w:p w14:paraId="19F5E0ED" w14:textId="77777777" w:rsidR="005700FE" w:rsidRDefault="00000000">
      <w:pPr>
        <w:pStyle w:val="2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＝</m:t>
          </m:r>
          <m:r>
            <m:rPr>
              <m:sty m:val="bi"/>
            </m:rP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1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3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-</m:t>
          </m:r>
          <m:r>
            <m:rPr>
              <m:sty m:val="bi"/>
            </m:rPr>
            <w:rPr>
              <w:rFonts w:ascii="Cambria Math" w:hAnsi="Cambria Math"/>
            </w:rPr>
            <m:t>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2</m:t>
              </m:r>
            </m:sub>
          </m:sSub>
        </m:oMath>
      </m:oMathPara>
    </w:p>
    <w:p w14:paraId="08C2A776" w14:textId="77777777" w:rsidR="005700FE" w:rsidRDefault="005700FE">
      <w:pPr>
        <w:pStyle w:val="FirstParagraph"/>
      </w:pPr>
    </w:p>
    <w:p w14:paraId="2E9F18A9" w14:textId="77777777" w:rsidR="005700FE" w:rsidRDefault="00000000">
      <w:pPr>
        <w:pStyle w:val="2"/>
      </w:pPr>
      <w:bookmarkStart w:id="2" w:name="设计电路如下"/>
      <w:bookmarkEnd w:id="1"/>
      <w:r>
        <w:t>设计电路如下</w:t>
      </w:r>
    </w:p>
    <w:p w14:paraId="2881C71D" w14:textId="77777777" w:rsidR="005700FE" w:rsidRDefault="00000000">
      <w:pPr>
        <w:pStyle w:val="CaptionedFigure"/>
      </w:pPr>
      <w:r>
        <w:rPr>
          <w:noProof/>
        </w:rPr>
        <w:drawing>
          <wp:inline distT="0" distB="0" distL="0" distR="0" wp14:anchorId="7051784C" wp14:editId="0080F3CC">
            <wp:extent cx="5334000" cy="291157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/Users/Administrator/AppData/Roaming/Typora/typora-user-images/image-2023111018082386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07476" w14:textId="77777777" w:rsidR="005700FE" w:rsidRDefault="005700FE">
      <w:pPr>
        <w:pStyle w:val="ImageCaption"/>
      </w:pPr>
    </w:p>
    <w:p w14:paraId="13408CF1" w14:textId="77777777" w:rsidR="005700FE" w:rsidRDefault="005700FE">
      <w:pPr>
        <w:pStyle w:val="a0"/>
      </w:pPr>
    </w:p>
    <w:p w14:paraId="2E6BA443" w14:textId="77777777" w:rsidR="005700FE" w:rsidRDefault="00000000">
      <w:pPr>
        <w:pStyle w:val="2"/>
      </w:pPr>
      <w:bookmarkStart w:id="3" w:name="理论计算"/>
      <w:bookmarkEnd w:id="2"/>
      <w:r>
        <w:lastRenderedPageBreak/>
        <w:t>理论计算</w:t>
      </w:r>
      <w:r>
        <w:t xml:space="preserve"> </w:t>
      </w:r>
    </w:p>
    <w:p w14:paraId="72896658" w14:textId="77777777" w:rsidR="005700FE" w:rsidRDefault="00000000">
      <w:pPr>
        <w:pStyle w:val="CaptionedFigure"/>
      </w:pPr>
      <w:r>
        <w:rPr>
          <w:noProof/>
        </w:rPr>
        <w:drawing>
          <wp:inline distT="0" distB="0" distL="0" distR="0" wp14:anchorId="6E159A12" wp14:editId="4DC490E3">
            <wp:extent cx="5334000" cy="319753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/Users/Administrator/AppData/Roaming/Typora/typora-user-images/image-2023111018085467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82D2A" w14:textId="77777777" w:rsidR="005700FE" w:rsidRDefault="005700FE">
      <w:pPr>
        <w:pStyle w:val="ImageCaption"/>
      </w:pPr>
    </w:p>
    <w:p w14:paraId="4C596D03" w14:textId="77777777" w:rsidR="005700FE" w:rsidRDefault="00000000">
      <w:pPr>
        <w:pStyle w:val="2"/>
      </w:pPr>
      <w:bookmarkStart w:id="4" w:name="仿真"/>
      <w:bookmarkEnd w:id="3"/>
      <w:r>
        <w:t>仿真</w:t>
      </w:r>
    </w:p>
    <w:p w14:paraId="1DB7F43E" w14:textId="77777777" w:rsidR="005700FE" w:rsidRDefault="00000000">
      <w:pPr>
        <w:pStyle w:val="CaptionedFigure"/>
      </w:pPr>
      <w:r>
        <w:rPr>
          <w:noProof/>
        </w:rPr>
        <w:drawing>
          <wp:inline distT="0" distB="0" distL="0" distR="0" wp14:anchorId="08F72C82" wp14:editId="0D733B1D">
            <wp:extent cx="5334000" cy="236151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/Users/Administrator/AppData/Roaming/Typora/typora-user-images/image-2023111018253976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1B46F" w14:textId="77777777" w:rsidR="005700FE" w:rsidRDefault="005700FE">
      <w:pPr>
        <w:pStyle w:val="ImageCaption"/>
      </w:pPr>
    </w:p>
    <w:p w14:paraId="6913CBDB" w14:textId="77777777" w:rsidR="005700F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8AF90BE" wp14:editId="22508E42">
            <wp:extent cx="5334000" cy="236151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/Users/Administrator/AppData/Roaming/Typora/typora-user-images/image-2023111018301102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07FFA" w14:textId="77777777" w:rsidR="005700FE" w:rsidRDefault="005700FE">
      <w:pPr>
        <w:pStyle w:val="ImageCaption"/>
      </w:pPr>
    </w:p>
    <w:p w14:paraId="57BA777B" w14:textId="77777777" w:rsidR="005700FE" w:rsidRDefault="00000000">
      <w:pPr>
        <w:pStyle w:val="CaptionedFigure"/>
      </w:pPr>
      <w:r>
        <w:rPr>
          <w:noProof/>
        </w:rPr>
        <w:drawing>
          <wp:inline distT="0" distB="0" distL="0" distR="0" wp14:anchorId="076E4D86" wp14:editId="2DA0D576">
            <wp:extent cx="5334000" cy="236151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/Users/Administrator/AppData/Roaming/Typora/typora-user-images/image-2023111018304037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68579" w14:textId="77777777" w:rsidR="005700FE" w:rsidRDefault="005700FE">
      <w:pPr>
        <w:pStyle w:val="ImageCaption"/>
      </w:pPr>
    </w:p>
    <w:p w14:paraId="6EBB39FD" w14:textId="77777777" w:rsidR="005700FE" w:rsidRDefault="005700FE">
      <w:pPr>
        <w:pStyle w:val="a0"/>
      </w:pPr>
    </w:p>
    <w:tbl>
      <w:tblPr>
        <w:tblStyle w:val="af3"/>
        <w:tblW w:w="0" w:type="auto"/>
        <w:tblLook w:val="0020" w:firstRow="1" w:lastRow="0" w:firstColumn="0" w:lastColumn="0" w:noHBand="0" w:noVBand="0"/>
      </w:tblPr>
      <w:tblGrid>
        <w:gridCol w:w="503"/>
        <w:gridCol w:w="503"/>
        <w:gridCol w:w="503"/>
        <w:gridCol w:w="2681"/>
      </w:tblGrid>
      <w:tr w:rsidR="005700FE" w14:paraId="72D8949F" w14:textId="77777777" w:rsidTr="00384C40">
        <w:tc>
          <w:tcPr>
            <w:tcW w:w="0" w:type="auto"/>
          </w:tcPr>
          <w:p w14:paraId="1FAC803F" w14:textId="77777777" w:rsidR="005700FE" w:rsidRPr="00384C40" w:rsidRDefault="00000000"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7C0A291" w14:textId="77777777" w:rsidR="005700FE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429588F" w14:textId="77777777" w:rsidR="005700FE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1375584" w14:textId="77777777" w:rsidR="005700FE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2</m:t>
                    </m:r>
                  </m:sub>
                </m:sSub>
              </m:oMath>
            </m:oMathPara>
          </w:p>
        </w:tc>
      </w:tr>
      <w:tr w:rsidR="005700FE" w14:paraId="681CC401" w14:textId="77777777" w:rsidTr="00384C40">
        <w:tc>
          <w:tcPr>
            <w:tcW w:w="0" w:type="auto"/>
          </w:tcPr>
          <w:p w14:paraId="79CA98B6" w14:textId="77777777" w:rsidR="005700FE" w:rsidRDefault="00000000" w:rsidP="00384C4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C516F2E" w14:textId="77777777" w:rsidR="005700FE" w:rsidRDefault="00000000" w:rsidP="00384C4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B233BAA" w14:textId="77777777" w:rsidR="005700FE" w:rsidRDefault="00000000" w:rsidP="00384C4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1B49749" w14:textId="77777777" w:rsidR="005700FE" w:rsidRDefault="00000000" w:rsidP="00384C40">
            <w:pPr>
              <w:pStyle w:val="Compact"/>
              <w:jc w:val="center"/>
            </w:pPr>
            <w:r>
              <w:t>-2</w:t>
            </w:r>
          </w:p>
        </w:tc>
      </w:tr>
      <w:tr w:rsidR="005700FE" w14:paraId="35397FE9" w14:textId="77777777" w:rsidTr="00384C40">
        <w:tc>
          <w:tcPr>
            <w:tcW w:w="0" w:type="auto"/>
          </w:tcPr>
          <w:p w14:paraId="32983733" w14:textId="77777777" w:rsidR="005700FE" w:rsidRDefault="00000000" w:rsidP="00384C4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48A7B64" w14:textId="77777777" w:rsidR="005700FE" w:rsidRDefault="00000000" w:rsidP="00384C4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FAC7955" w14:textId="77777777" w:rsidR="005700FE" w:rsidRDefault="00000000" w:rsidP="00384C4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6B768BA" w14:textId="77777777" w:rsidR="005700FE" w:rsidRDefault="00000000" w:rsidP="00384C40">
            <w:pPr>
              <w:pStyle w:val="Compact"/>
              <w:jc w:val="center"/>
            </w:pPr>
            <w:r>
              <w:t>3</w:t>
            </w:r>
          </w:p>
        </w:tc>
      </w:tr>
      <w:tr w:rsidR="005700FE" w14:paraId="43490EF9" w14:textId="77777777" w:rsidTr="00384C40">
        <w:tc>
          <w:tcPr>
            <w:tcW w:w="0" w:type="auto"/>
          </w:tcPr>
          <w:p w14:paraId="79ECED66" w14:textId="77777777" w:rsidR="005700FE" w:rsidRDefault="00000000" w:rsidP="00384C4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15C6781" w14:textId="77777777" w:rsidR="005700FE" w:rsidRDefault="00000000" w:rsidP="00384C4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0FB86AC" w14:textId="77777777" w:rsidR="005700FE" w:rsidRDefault="00000000" w:rsidP="00384C4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C6A40E9" w14:textId="77777777" w:rsidR="005700FE" w:rsidRDefault="00000000" w:rsidP="00384C40">
            <w:pPr>
              <w:pStyle w:val="Compact"/>
              <w:jc w:val="center"/>
            </w:pPr>
            <w:r>
              <w:t>-3</w:t>
            </w:r>
          </w:p>
        </w:tc>
      </w:tr>
    </w:tbl>
    <w:p w14:paraId="64D048B0" w14:textId="77777777" w:rsidR="005700FE" w:rsidRDefault="005700FE">
      <w:pPr>
        <w:pStyle w:val="a0"/>
      </w:pPr>
    </w:p>
    <w:bookmarkEnd w:id="0"/>
    <w:bookmarkEnd w:id="4"/>
    <w:p w14:paraId="258166CC" w14:textId="77777777" w:rsidR="005700FE" w:rsidRDefault="005700FE">
      <w:pPr>
        <w:pStyle w:val="a0"/>
      </w:pPr>
    </w:p>
    <w:sectPr w:rsidR="005700F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50D68E" w14:textId="77777777" w:rsidR="00E02961" w:rsidRDefault="00E02961">
      <w:pPr>
        <w:spacing w:after="0"/>
      </w:pPr>
      <w:r>
        <w:separator/>
      </w:r>
    </w:p>
  </w:endnote>
  <w:endnote w:type="continuationSeparator" w:id="0">
    <w:p w14:paraId="35CA88B8" w14:textId="77777777" w:rsidR="00E02961" w:rsidRDefault="00E029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43AAAB" w14:textId="77777777" w:rsidR="00E02961" w:rsidRDefault="00E02961">
      <w:r>
        <w:separator/>
      </w:r>
    </w:p>
  </w:footnote>
  <w:footnote w:type="continuationSeparator" w:id="0">
    <w:p w14:paraId="12F272FE" w14:textId="77777777" w:rsidR="00E02961" w:rsidRDefault="00E029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2309F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6235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00FE"/>
    <w:rsid w:val="00384C40"/>
    <w:rsid w:val="005700FE"/>
    <w:rsid w:val="00E0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AF0736"/>
  <w15:docId w15:val="{CB4DC8B0-E361-4201-8857-1057DC60A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384C4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84C40"/>
    <w:rPr>
      <w:sz w:val="18"/>
      <w:szCs w:val="18"/>
    </w:rPr>
  </w:style>
  <w:style w:type="paragraph" w:styleId="af0">
    <w:name w:val="footer"/>
    <w:basedOn w:val="a"/>
    <w:link w:val="af1"/>
    <w:rsid w:val="00384C4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84C40"/>
    <w:rPr>
      <w:sz w:val="18"/>
      <w:szCs w:val="18"/>
    </w:rPr>
  </w:style>
  <w:style w:type="table" w:styleId="af2">
    <w:name w:val="Grid Table Light"/>
    <w:basedOn w:val="a2"/>
    <w:rsid w:val="00384C4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3">
    <w:name w:val="Table Grid"/>
    <w:basedOn w:val="a2"/>
    <w:rsid w:val="00384C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康峰 李</cp:lastModifiedBy>
  <cp:revision>2</cp:revision>
  <dcterms:created xsi:type="dcterms:W3CDTF">2023-11-10T10:31:00Z</dcterms:created>
  <dcterms:modified xsi:type="dcterms:W3CDTF">2023-11-1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1-10T10:34:3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55bb6615-a52d-4e4f-941b-e61dba165700</vt:lpwstr>
  </property>
  <property fmtid="{D5CDD505-2E9C-101B-9397-08002B2CF9AE}" pid="7" name="MSIP_Label_defa4170-0d19-0005-0004-bc88714345d2_ActionId">
    <vt:lpwstr>831f414c-4d92-41d8-ab38-6986094db0cb</vt:lpwstr>
  </property>
  <property fmtid="{D5CDD505-2E9C-101B-9397-08002B2CF9AE}" pid="8" name="MSIP_Label_defa4170-0d19-0005-0004-bc88714345d2_ContentBits">
    <vt:lpwstr>0</vt:lpwstr>
  </property>
</Properties>
</file>